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olarWind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PAw4uZn5GLe_6zS-Locv9KE_A3wO_qwAcMKp_pZpCI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SolarWind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PAw4uZn5GLe_6zS-Locv9KE_A3wO_qwAcMKp_pZpCI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SolarWi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and comprehensive platform offering full stack observability solutions for cloud, hybrid, and on-premises infrastructur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 helps businesses manage their networks, systems, and information technology infrastructure. Here are some free resources where you can learn more about SolarWind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arWinds Academy</w:t>
      </w:r>
      <w:r>
        <w:t xml:space="preserve">: Provides world-class training for SolarWinds products through on-demand videos and instructor-led classes.</w:t>
      </w:r>
      <w:r>
        <w:t xml:space="preserve"> </w:t>
      </w:r>
      <w:hyperlink r:id="rId26">
        <w:r>
          <w:rPr>
            <w:rStyle w:val="Hyperlink"/>
          </w:rPr>
          <w:t xml:space="preserve">It covers installation, configuration, and maintenance of SolarWinds product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utorial Videos</w:t>
        </w:r>
        <w:r>
          <w:rPr>
            <w:rStyle w:val="Hyperlink"/>
          </w:rPr>
          <w:t xml:space="preserve">: Explore tutorial videos on SolarWinds Pingdom, including guided tours and optimization tip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er Success Center</w:t>
      </w:r>
      <w:r>
        <w:t xml:space="preserve">: Access resources, install guides, release notes, and updates.</w:t>
      </w:r>
      <w:r>
        <w:t xml:space="preserve"> </w:t>
      </w:r>
      <w:hyperlink r:id="rId26">
        <w:r>
          <w:rPr>
            <w:rStyle w:val="Hyperlink"/>
          </w:rPr>
          <w:t xml:space="preserve">Learn at your own pace with on-demand videos or participate in live sessions with instructor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Free Tools</w:t>
        </w:r>
        <w:r>
          <w:rPr>
            <w:rStyle w:val="Hyperlink"/>
          </w:rPr>
          <w:t xml:space="preserve">: SolarWinds offers several free tools to assist with common IT problems related to networking, system administration, database management, and security/compliance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olarWinds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customerportal.solarwinds.com/VirtualClassrooms/" TargetMode="External" /><Relationship Type="http://schemas.openxmlformats.org/officeDocument/2006/relationships/hyperlink" Id="rId28" Target="https://documentation.solarwinds.com/en/success_center/pingdom/content/topics/tutorial-videos.htm" TargetMode="External" /><Relationship Type="http://schemas.openxmlformats.org/officeDocument/2006/relationships/hyperlink" Id="rId30" Target="https://solarwindscore.my.site.com/SuccessCenter/s/free-tools" TargetMode="External" /><Relationship Type="http://schemas.openxmlformats.org/officeDocument/2006/relationships/hyperlink" Id="rId27" Target="https://support.solarwinds.com/solarwinds-academy" TargetMode="External" /><Relationship Type="http://schemas.openxmlformats.org/officeDocument/2006/relationships/hyperlink" Id="rId26" Target="https://whatsoftware.com/what-is-solarwin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ustomerportal.solarwinds.com/VirtualClassrooms/" TargetMode="External" /><Relationship Type="http://schemas.openxmlformats.org/officeDocument/2006/relationships/hyperlink" Id="rId28" Target="https://documentation.solarwinds.com/en/success_center/pingdom/content/topics/tutorial-videos.htm" TargetMode="External" /><Relationship Type="http://schemas.openxmlformats.org/officeDocument/2006/relationships/hyperlink" Id="rId30" Target="https://solarwindscore.my.site.com/SuccessCenter/s/free-tools" TargetMode="External" /><Relationship Type="http://schemas.openxmlformats.org/officeDocument/2006/relationships/hyperlink" Id="rId27" Target="https://support.solarwinds.com/solarwinds-academy" TargetMode="External" /><Relationship Type="http://schemas.openxmlformats.org/officeDocument/2006/relationships/hyperlink" Id="rId26" Target="https://whatsoftware.com/what-is-solarwin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55Z</dcterms:created>
  <dcterms:modified xsi:type="dcterms:W3CDTF">2024-03-23T04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